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E9C1D2" w14:textId="6EA29FD9" w:rsidR="00C4049D" w:rsidRDefault="00C4049D" w:rsidP="00F5761B">
      <w:r>
        <w:t xml:space="preserve"> </w:t>
      </w:r>
      <w:r w:rsidR="007C45E5">
        <w:t xml:space="preserve">No breaks </w:t>
      </w:r>
      <w:r>
        <w:t>during the task</w:t>
      </w:r>
    </w:p>
    <w:p w14:paraId="76BD89A6" w14:textId="77777777" w:rsidR="004E2500" w:rsidRDefault="004E2500" w:rsidP="007C45E5">
      <w:pPr>
        <w:pStyle w:val="ListParagraph"/>
        <w:ind w:left="1800"/>
      </w:pPr>
      <w:bookmarkStart w:id="0" w:name="_GoBack"/>
      <w:bookmarkEnd w:id="0"/>
    </w:p>
    <w:p w14:paraId="6056A8E1" w14:textId="77777777" w:rsidR="004E2500" w:rsidRDefault="004E2500" w:rsidP="004E2500">
      <w:pPr>
        <w:pStyle w:val="Heading1"/>
      </w:pPr>
      <w:r>
        <w:t>Practice –</w:t>
      </w:r>
    </w:p>
    <w:p w14:paraId="77999813" w14:textId="77777777" w:rsidR="00C4049D" w:rsidRDefault="004E2500" w:rsidP="00C4049D">
      <w:r>
        <w:t>All sentences are neutral!</w:t>
      </w:r>
    </w:p>
    <w:p w14:paraId="5A6C1706" w14:textId="77777777" w:rsidR="00C4049D" w:rsidRPr="00C4049D" w:rsidRDefault="00C4049D" w:rsidP="00C4049D">
      <w:r>
        <w:t>Total number of practice trials = 8</w:t>
      </w:r>
    </w:p>
    <w:p w14:paraId="7FBC2069" w14:textId="77777777" w:rsidR="001C047E" w:rsidRPr="00C4049D" w:rsidRDefault="00FA2B82" w:rsidP="00C4049D">
      <w:pPr>
        <w:tabs>
          <w:tab w:val="left" w:pos="1750"/>
        </w:tabs>
        <w:rPr>
          <w:b/>
          <w:bCs/>
        </w:rPr>
      </w:pPr>
      <w:r w:rsidRPr="004E2500">
        <w:rPr>
          <w:b/>
          <w:bCs/>
        </w:rPr>
        <w:t xml:space="preserve">Practice 1 </w:t>
      </w:r>
      <w:proofErr w:type="gramStart"/>
      <w:r w:rsidRPr="004E2500">
        <w:rPr>
          <w:b/>
          <w:bCs/>
        </w:rPr>
        <w:t xml:space="preserve">– </w:t>
      </w:r>
      <w:r w:rsidR="00C4049D">
        <w:rPr>
          <w:b/>
          <w:bCs/>
        </w:rPr>
        <w:t xml:space="preserve"> </w:t>
      </w:r>
      <w:r w:rsidR="002A3F06">
        <w:t>Only</w:t>
      </w:r>
      <w:proofErr w:type="gramEnd"/>
      <w:r w:rsidR="002A3F06">
        <w:t xml:space="preserve"> sentence + number + response (No catch trials)</w:t>
      </w:r>
      <w:r w:rsidR="00C4049D">
        <w:rPr>
          <w:rFonts w:hint="cs"/>
          <w:rtl/>
        </w:rPr>
        <w:t xml:space="preserve">להוסיף בהנחיות - </w:t>
      </w:r>
      <w:r w:rsidR="007C45E5">
        <w:rPr>
          <w:rFonts w:hint="cs"/>
          <w:rtl/>
        </w:rPr>
        <w:t xml:space="preserve">מתישהו יפסיק המשוב </w:t>
      </w:r>
    </w:p>
    <w:p w14:paraId="6F34572D" w14:textId="77777777" w:rsidR="00FA5D2F" w:rsidRPr="007C45E5" w:rsidRDefault="00FA5D2F" w:rsidP="007C45E5">
      <w:pPr>
        <w:pStyle w:val="ListParagraph"/>
        <w:numPr>
          <w:ilvl w:val="0"/>
          <w:numId w:val="1"/>
        </w:numPr>
        <w:rPr>
          <w:b/>
          <w:bCs/>
        </w:rPr>
      </w:pPr>
      <w:r>
        <w:t>Feedback</w:t>
      </w:r>
      <w:r w:rsidR="007C45E5">
        <w:t xml:space="preserve"> (true/false) – 4 trials</w:t>
      </w:r>
    </w:p>
    <w:p w14:paraId="46013D14" w14:textId="77777777" w:rsidR="007C45E5" w:rsidRPr="00FA5D2F" w:rsidRDefault="00C4049D" w:rsidP="00FA5D2F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rFonts w:hint="cs"/>
        </w:rPr>
        <w:t>N</w:t>
      </w:r>
      <w:r w:rsidR="007C45E5">
        <w:t>o feedback</w:t>
      </w:r>
      <w:r>
        <w:rPr>
          <w:rFonts w:hint="cs"/>
        </w:rPr>
        <w:t xml:space="preserve"> - </w:t>
      </w:r>
      <w:r>
        <w:t>2 trials –</w:t>
      </w:r>
    </w:p>
    <w:p w14:paraId="3890F91D" w14:textId="77777777" w:rsidR="00FA5D2F" w:rsidRDefault="00EE185E" w:rsidP="00FA5D2F">
      <w:pPr>
        <w:rPr>
          <w:b/>
          <w:bCs/>
        </w:rPr>
      </w:pPr>
      <w:r w:rsidRPr="002A3F06">
        <w:rPr>
          <w:b/>
          <w:bCs/>
        </w:rPr>
        <w:t>Practice 2 –</w:t>
      </w:r>
      <w:r w:rsidR="007C45E5">
        <w:rPr>
          <w:b/>
          <w:bCs/>
        </w:rPr>
        <w:t xml:space="preserve"> </w:t>
      </w:r>
      <w:proofErr w:type="spellStart"/>
      <w:r w:rsidR="007C45E5">
        <w:rPr>
          <w:b/>
          <w:bCs/>
        </w:rPr>
        <w:t>ins</w:t>
      </w:r>
      <w:r w:rsidR="00C4049D">
        <w:rPr>
          <w:b/>
          <w:bCs/>
        </w:rPr>
        <w:t>t</w:t>
      </w:r>
      <w:proofErr w:type="spellEnd"/>
      <w:r w:rsidR="007C45E5">
        <w:rPr>
          <w:b/>
          <w:bCs/>
        </w:rPr>
        <w:t xml:space="preserve"> for catch trials</w:t>
      </w:r>
    </w:p>
    <w:p w14:paraId="2CB1A700" w14:textId="77777777" w:rsidR="00EE185E" w:rsidRPr="00FA5D2F" w:rsidRDefault="0061771A" w:rsidP="00FA5D2F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rFonts w:hint="cs"/>
          <w:rtl/>
        </w:rPr>
        <w:t xml:space="preserve"> </w:t>
      </w:r>
      <w:r w:rsidR="00BB55B9">
        <w:rPr>
          <w:rFonts w:hint="cs"/>
          <w:rtl/>
        </w:rPr>
        <w:t xml:space="preserve"> </w:t>
      </w:r>
      <w:r w:rsidR="007C45E5">
        <w:t xml:space="preserve">2 trials with catch trials  - no feedback </w:t>
      </w:r>
    </w:p>
    <w:sectPr w:rsidR="00EE185E" w:rsidRPr="00FA5D2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627DE4"/>
    <w:multiLevelType w:val="hybridMultilevel"/>
    <w:tmpl w:val="BBFE7C8E"/>
    <w:lvl w:ilvl="0" w:tplc="12662744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9D5FDB"/>
    <w:multiLevelType w:val="hybridMultilevel"/>
    <w:tmpl w:val="23B8BFC6"/>
    <w:lvl w:ilvl="0" w:tplc="766A447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B63529C"/>
    <w:multiLevelType w:val="hybridMultilevel"/>
    <w:tmpl w:val="8E4A0FE8"/>
    <w:lvl w:ilvl="0" w:tplc="AC748AC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D06B6F"/>
    <w:multiLevelType w:val="hybridMultilevel"/>
    <w:tmpl w:val="BFE2E0FC"/>
    <w:lvl w:ilvl="0" w:tplc="2660969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NDQEYlMLSwMzUyUdpeDU4uLM/DyQAsNaANRPvMAsAAAA"/>
  </w:docVars>
  <w:rsids>
    <w:rsidRoot w:val="00A60448"/>
    <w:rsid w:val="00157EA8"/>
    <w:rsid w:val="001658EE"/>
    <w:rsid w:val="001C047E"/>
    <w:rsid w:val="001E7A36"/>
    <w:rsid w:val="00291F26"/>
    <w:rsid w:val="002A3F06"/>
    <w:rsid w:val="004E2500"/>
    <w:rsid w:val="0061771A"/>
    <w:rsid w:val="007C45E5"/>
    <w:rsid w:val="00942388"/>
    <w:rsid w:val="009B7676"/>
    <w:rsid w:val="00A27E0A"/>
    <w:rsid w:val="00A60448"/>
    <w:rsid w:val="00BB55B9"/>
    <w:rsid w:val="00C4049D"/>
    <w:rsid w:val="00DA425D"/>
    <w:rsid w:val="00E52CCB"/>
    <w:rsid w:val="00EE185E"/>
    <w:rsid w:val="00EF46DB"/>
    <w:rsid w:val="00F5761B"/>
    <w:rsid w:val="00FA2B82"/>
    <w:rsid w:val="00FA5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22C5CC"/>
  <w15:chartTrackingRefBased/>
  <w15:docId w15:val="{A331F0E8-CD93-43BE-92E4-84F854AD7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25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604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C047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250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</TotalTime>
  <Pages>1</Pages>
  <Words>51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0mer dar</dc:creator>
  <cp:keywords/>
  <dc:description/>
  <cp:lastModifiedBy>0mer dar</cp:lastModifiedBy>
  <cp:revision>5</cp:revision>
  <dcterms:created xsi:type="dcterms:W3CDTF">2020-02-24T09:34:00Z</dcterms:created>
  <dcterms:modified xsi:type="dcterms:W3CDTF">2020-03-05T17:59:00Z</dcterms:modified>
</cp:coreProperties>
</file>